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F8CEBA" w14:textId="77777777" w:rsidR="00AB2EC9" w:rsidRDefault="00534B7E" w:rsidP="00E43464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asks for Week-</w:t>
      </w:r>
      <w:r w:rsidR="00784BF8">
        <w:rPr>
          <w:rFonts w:ascii="Times New Roman" w:hAnsi="Times New Roman" w:cs="Times New Roman"/>
          <w:b/>
          <w:sz w:val="28"/>
          <w:szCs w:val="28"/>
        </w:rPr>
        <w:t>7</w:t>
      </w:r>
      <w:r w:rsidR="00E9022D" w:rsidRPr="0001790C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84BF8">
        <w:rPr>
          <w:rFonts w:ascii="Times New Roman" w:hAnsi="Times New Roman" w:cs="Times New Roman"/>
          <w:b/>
          <w:sz w:val="28"/>
          <w:szCs w:val="28"/>
        </w:rPr>
        <w:t xml:space="preserve">Partitioning Based Clustering </w:t>
      </w:r>
    </w:p>
    <w:p w14:paraId="6C8BA22E" w14:textId="77777777" w:rsidR="004A6D5C" w:rsidRDefault="004A6D5C" w:rsidP="00E43464">
      <w:pPr>
        <w:jc w:val="both"/>
        <w:rPr>
          <w:rFonts w:ascii="Times New Roman" w:hAnsi="Times New Roman" w:cs="Times New Roman"/>
          <w:sz w:val="28"/>
          <w:szCs w:val="28"/>
        </w:rPr>
      </w:pPr>
      <w:r w:rsidRPr="004A6D5C">
        <w:rPr>
          <w:rFonts w:ascii="Times New Roman" w:hAnsi="Times New Roman" w:cs="Times New Roman"/>
          <w:sz w:val="28"/>
          <w:szCs w:val="28"/>
        </w:rPr>
        <w:t>Under</w:t>
      </w:r>
      <w:r w:rsidR="00014D6B">
        <w:rPr>
          <w:rFonts w:ascii="Times New Roman" w:hAnsi="Times New Roman" w:cs="Times New Roman"/>
          <w:sz w:val="28"/>
          <w:szCs w:val="28"/>
        </w:rPr>
        <w:t>stand</w:t>
      </w:r>
      <w:r w:rsidRPr="004A6D5C">
        <w:rPr>
          <w:rFonts w:ascii="Times New Roman" w:hAnsi="Times New Roman" w:cs="Times New Roman"/>
          <w:sz w:val="28"/>
          <w:szCs w:val="28"/>
        </w:rPr>
        <w:t xml:space="preserve"> the following </w:t>
      </w:r>
      <w:r w:rsidR="00DE2816">
        <w:rPr>
          <w:rFonts w:ascii="Times New Roman" w:hAnsi="Times New Roman" w:cs="Times New Roman"/>
          <w:sz w:val="28"/>
          <w:szCs w:val="28"/>
        </w:rPr>
        <w:t xml:space="preserve">operations/functions </w:t>
      </w:r>
      <w:r w:rsidR="00FF6F81">
        <w:rPr>
          <w:rFonts w:ascii="Times New Roman" w:hAnsi="Times New Roman" w:cs="Times New Roman"/>
          <w:sz w:val="28"/>
          <w:szCs w:val="28"/>
        </w:rPr>
        <w:t>on ‘</w:t>
      </w:r>
      <w:r w:rsidR="00784BF8">
        <w:rPr>
          <w:rFonts w:ascii="Times New Roman" w:hAnsi="Times New Roman" w:cs="Times New Roman"/>
          <w:sz w:val="28"/>
          <w:szCs w:val="28"/>
        </w:rPr>
        <w:t>iris</w:t>
      </w:r>
      <w:r w:rsidR="00B10848">
        <w:rPr>
          <w:rFonts w:ascii="Times New Roman" w:hAnsi="Times New Roman" w:cs="Times New Roman"/>
          <w:sz w:val="28"/>
          <w:szCs w:val="28"/>
        </w:rPr>
        <w:t>’ data</w:t>
      </w:r>
      <w:r w:rsidR="00FF6F81">
        <w:rPr>
          <w:rFonts w:ascii="Times New Roman" w:hAnsi="Times New Roman" w:cs="Times New Roman"/>
          <w:sz w:val="28"/>
          <w:szCs w:val="28"/>
        </w:rPr>
        <w:t xml:space="preserve"> </w:t>
      </w:r>
      <w:r w:rsidRPr="004A6D5C">
        <w:rPr>
          <w:rFonts w:ascii="Times New Roman" w:hAnsi="Times New Roman" w:cs="Times New Roman"/>
          <w:sz w:val="28"/>
          <w:szCs w:val="28"/>
        </w:rPr>
        <w:t xml:space="preserve">and perform </w:t>
      </w:r>
      <w:r w:rsidR="00DE2816">
        <w:rPr>
          <w:rFonts w:ascii="Times New Roman" w:hAnsi="Times New Roman" w:cs="Times New Roman"/>
          <w:sz w:val="28"/>
          <w:szCs w:val="28"/>
        </w:rPr>
        <w:t>similar operations</w:t>
      </w:r>
      <w:r w:rsidR="00553CFF">
        <w:rPr>
          <w:rFonts w:ascii="Times New Roman" w:hAnsi="Times New Roman" w:cs="Times New Roman"/>
          <w:sz w:val="28"/>
          <w:szCs w:val="28"/>
        </w:rPr>
        <w:t xml:space="preserve"> </w:t>
      </w:r>
      <w:r w:rsidR="00DE2816">
        <w:rPr>
          <w:rFonts w:ascii="Times New Roman" w:hAnsi="Times New Roman" w:cs="Times New Roman"/>
          <w:sz w:val="28"/>
          <w:szCs w:val="28"/>
        </w:rPr>
        <w:t xml:space="preserve">on </w:t>
      </w:r>
      <w:r w:rsidR="00FF6F81">
        <w:rPr>
          <w:rFonts w:ascii="Times New Roman" w:hAnsi="Times New Roman" w:cs="Times New Roman"/>
          <w:sz w:val="28"/>
          <w:szCs w:val="28"/>
        </w:rPr>
        <w:t>‘</w:t>
      </w:r>
      <w:proofErr w:type="spellStart"/>
      <w:r w:rsidR="00784BF8">
        <w:rPr>
          <w:rFonts w:ascii="Times New Roman" w:hAnsi="Times New Roman" w:cs="Times New Roman"/>
          <w:sz w:val="28"/>
          <w:szCs w:val="28"/>
        </w:rPr>
        <w:t>USArrests</w:t>
      </w:r>
      <w:proofErr w:type="spellEnd"/>
      <w:r w:rsidR="00FF6F81">
        <w:rPr>
          <w:rFonts w:ascii="Times New Roman" w:hAnsi="Times New Roman" w:cs="Times New Roman"/>
          <w:sz w:val="28"/>
          <w:szCs w:val="28"/>
        </w:rPr>
        <w:t xml:space="preserve">’ dataset </w:t>
      </w:r>
      <w:r w:rsidR="00E0799D">
        <w:rPr>
          <w:rFonts w:ascii="Times New Roman" w:hAnsi="Times New Roman" w:cs="Times New Roman"/>
          <w:sz w:val="28"/>
          <w:szCs w:val="28"/>
        </w:rPr>
        <w:t>based on given instructions</w:t>
      </w:r>
      <w:r w:rsidR="0037496A">
        <w:rPr>
          <w:rFonts w:ascii="Times New Roman" w:hAnsi="Times New Roman" w:cs="Times New Roman"/>
          <w:sz w:val="28"/>
          <w:szCs w:val="28"/>
        </w:rPr>
        <w:t>.</w:t>
      </w:r>
    </w:p>
    <w:p w14:paraId="672A6659" w14:textId="77777777" w:rsidR="00B10848" w:rsidRDefault="00B10848" w:rsidP="00E4346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3121DE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list=ls())</w:t>
      </w:r>
    </w:p>
    <w:p w14:paraId="24CA9596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setwd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"C:/Users/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vitcc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/Desktop/Plan-Fall-2020-21/DA-Lab")</w:t>
      </w:r>
    </w:p>
    <w:p w14:paraId="0CC10E97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7C32">
        <w:rPr>
          <w:rFonts w:ascii="Times New Roman" w:hAnsi="Times New Roman" w:cs="Times New Roman"/>
          <w:sz w:val="28"/>
          <w:szCs w:val="28"/>
        </w:rPr>
        <w:t>data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 xml:space="preserve"> &lt;- read.csv("iris.csv",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row.names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=1)</w:t>
      </w:r>
    </w:p>
    <w:p w14:paraId="48E4F4C9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df</w:t>
      </w:r>
      <w:proofErr w:type="spellEnd"/>
      <w:proofErr w:type="gramEnd"/>
      <w:r w:rsidRPr="00F87C32">
        <w:rPr>
          <w:rFonts w:ascii="Times New Roman" w:hAnsi="Times New Roman" w:cs="Times New Roman"/>
          <w:sz w:val="28"/>
          <w:szCs w:val="28"/>
        </w:rPr>
        <w:t xml:space="preserve"> &lt;- scale(data)</w:t>
      </w:r>
    </w:p>
    <w:p w14:paraId="66F27D29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set.seed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112)</w:t>
      </w:r>
    </w:p>
    <w:p w14:paraId="3A74C8E6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7C32">
        <w:rPr>
          <w:rFonts w:ascii="Times New Roman" w:hAnsi="Times New Roman" w:cs="Times New Roman"/>
          <w:sz w:val="28"/>
          <w:szCs w:val="28"/>
        </w:rPr>
        <w:t>fit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 xml:space="preserve">&lt;- 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kmeans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(df,3)</w:t>
      </w:r>
    </w:p>
    <w:p w14:paraId="2105BFEF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fit$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size</w:t>
      </w:r>
      <w:proofErr w:type="spellEnd"/>
    </w:p>
    <w:p w14:paraId="56E0A8FD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fit$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withinss</w:t>
      </w:r>
      <w:proofErr w:type="spellEnd"/>
    </w:p>
    <w:p w14:paraId="57D04DCF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fit$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tot.withinss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 xml:space="preserve">  # Within Cluster Sum of Squares (WCSS)</w:t>
      </w:r>
    </w:p>
    <w:p w14:paraId="3ECE9294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87C32">
        <w:rPr>
          <w:rFonts w:ascii="Times New Roman" w:hAnsi="Times New Roman" w:cs="Times New Roman"/>
          <w:sz w:val="28"/>
          <w:szCs w:val="28"/>
        </w:rPr>
        <w:t>Kmax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 xml:space="preserve"> &lt;- 15</w:t>
      </w:r>
    </w:p>
    <w:p w14:paraId="308A8F23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r w:rsidRPr="00F87C32">
        <w:rPr>
          <w:rFonts w:ascii="Times New Roman" w:hAnsi="Times New Roman" w:cs="Times New Roman"/>
          <w:sz w:val="28"/>
          <w:szCs w:val="28"/>
        </w:rPr>
        <w:t xml:space="preserve">WCSS &lt;- </w:t>
      </w:r>
      <w:proofErr w:type="gramStart"/>
      <w:r w:rsidRPr="00F87C32">
        <w:rPr>
          <w:rFonts w:ascii="Times New Roman" w:hAnsi="Times New Roman" w:cs="Times New Roman"/>
          <w:sz w:val="28"/>
          <w:szCs w:val="28"/>
        </w:rPr>
        <w:t>rep(</w:t>
      </w:r>
      <w:proofErr w:type="spellStart"/>
      <w:proofErr w:type="gramEnd"/>
      <w:r w:rsidRPr="00F87C32">
        <w:rPr>
          <w:rFonts w:ascii="Times New Roman" w:hAnsi="Times New Roman" w:cs="Times New Roman"/>
          <w:sz w:val="28"/>
          <w:szCs w:val="28"/>
        </w:rPr>
        <w:t>NA,Kmax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)</w:t>
      </w:r>
    </w:p>
    <w:p w14:paraId="70DDD1E3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nClust</w:t>
      </w:r>
      <w:proofErr w:type="spellEnd"/>
      <w:proofErr w:type="gramEnd"/>
      <w:r w:rsidRPr="00F87C32">
        <w:rPr>
          <w:rFonts w:ascii="Times New Roman" w:hAnsi="Times New Roman" w:cs="Times New Roman"/>
          <w:sz w:val="28"/>
          <w:szCs w:val="28"/>
        </w:rPr>
        <w:t xml:space="preserve"> &lt;- list()</w:t>
      </w:r>
    </w:p>
    <w:p w14:paraId="67B5FC18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7C32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 xml:space="preserve"> in 1:Kmax){</w:t>
      </w:r>
    </w:p>
    <w:p w14:paraId="6F5F781C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r w:rsidRPr="00F87C32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F87C32">
        <w:rPr>
          <w:rFonts w:ascii="Times New Roman" w:hAnsi="Times New Roman" w:cs="Times New Roman"/>
          <w:sz w:val="28"/>
          <w:szCs w:val="28"/>
        </w:rPr>
        <w:t>fit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 xml:space="preserve">&lt;- 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kmeans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df,i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)</w:t>
      </w:r>
    </w:p>
    <w:p w14:paraId="692EC679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r w:rsidRPr="00F87C32">
        <w:rPr>
          <w:rFonts w:ascii="Times New Roman" w:hAnsi="Times New Roman" w:cs="Times New Roman"/>
          <w:sz w:val="28"/>
          <w:szCs w:val="28"/>
        </w:rPr>
        <w:t xml:space="preserve"> WCSS[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 xml:space="preserve">] &lt;- 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fit$tot.withinss</w:t>
      </w:r>
      <w:proofErr w:type="spellEnd"/>
    </w:p>
    <w:p w14:paraId="2A00C809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r w:rsidRPr="00F87C3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nClust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 xml:space="preserve">]] &lt;- 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fit$size</w:t>
      </w:r>
      <w:proofErr w:type="spellEnd"/>
    </w:p>
    <w:p w14:paraId="2239F6FF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r w:rsidRPr="00F87C32">
        <w:rPr>
          <w:rFonts w:ascii="Times New Roman" w:hAnsi="Times New Roman" w:cs="Times New Roman"/>
          <w:sz w:val="28"/>
          <w:szCs w:val="28"/>
        </w:rPr>
        <w:t>}</w:t>
      </w:r>
    </w:p>
    <w:p w14:paraId="31FFE13A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7C32">
        <w:rPr>
          <w:rFonts w:ascii="Times New Roman" w:hAnsi="Times New Roman" w:cs="Times New Roman"/>
          <w:sz w:val="28"/>
          <w:szCs w:val="28"/>
        </w:rPr>
        <w:t>plot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1:Kmax,WCSS,type="b",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pch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=19)</w:t>
      </w:r>
    </w:p>
    <w:p w14:paraId="5A39BBE3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FDBCA76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r w:rsidRPr="00F87C32">
        <w:rPr>
          <w:rFonts w:ascii="Times New Roman" w:hAnsi="Times New Roman" w:cs="Times New Roman"/>
          <w:sz w:val="28"/>
          <w:szCs w:val="28"/>
        </w:rPr>
        <w:lastRenderedPageBreak/>
        <w:t xml:space="preserve"># </w:t>
      </w: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install.packages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"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factoextra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")</w:t>
      </w:r>
    </w:p>
    <w:p w14:paraId="2ED1946B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4317484E">
        <w:rPr>
          <w:rFonts w:ascii="Times New Roman" w:hAnsi="Times New Roman" w:cs="Times New Roman"/>
          <w:sz w:val="28"/>
          <w:szCs w:val="28"/>
        </w:rPr>
        <w:t>library(</w:t>
      </w:r>
      <w:proofErr w:type="spellStart"/>
      <w:proofErr w:type="gramEnd"/>
      <w:r w:rsidRPr="4317484E">
        <w:rPr>
          <w:rFonts w:ascii="Times New Roman" w:hAnsi="Times New Roman" w:cs="Times New Roman"/>
          <w:sz w:val="28"/>
          <w:szCs w:val="28"/>
        </w:rPr>
        <w:t>factoextra</w:t>
      </w:r>
      <w:proofErr w:type="spellEnd"/>
      <w:r w:rsidRPr="4317484E">
        <w:rPr>
          <w:rFonts w:ascii="Times New Roman" w:hAnsi="Times New Roman" w:cs="Times New Roman"/>
          <w:sz w:val="28"/>
          <w:szCs w:val="28"/>
        </w:rPr>
        <w:t>)</w:t>
      </w:r>
    </w:p>
    <w:p w14:paraId="41C8F396" w14:textId="6125A3AF" w:rsidR="00F87C32" w:rsidRPr="00F87C32" w:rsidRDefault="002C186F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2C186F">
        <w:rPr>
          <w:rFonts w:ascii="Times New Roman" w:hAnsi="Times New Roman" w:cs="Times New Roman"/>
          <w:sz w:val="28"/>
          <w:szCs w:val="28"/>
        </w:rPr>
        <w:t>fviz_</w:t>
      </w:r>
      <w:proofErr w:type="gramStart"/>
      <w:r w:rsidRPr="002C186F">
        <w:rPr>
          <w:rFonts w:ascii="Times New Roman" w:hAnsi="Times New Roman" w:cs="Times New Roman"/>
          <w:sz w:val="28"/>
          <w:szCs w:val="28"/>
        </w:rPr>
        <w:t>nbclust</w:t>
      </w:r>
      <w:proofErr w:type="spellEnd"/>
      <w:r w:rsidRPr="002C186F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2C186F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2C186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C186F">
        <w:rPr>
          <w:rFonts w:ascii="Times New Roman" w:hAnsi="Times New Roman" w:cs="Times New Roman"/>
          <w:sz w:val="28"/>
          <w:szCs w:val="28"/>
        </w:rPr>
        <w:t>kmeans</w:t>
      </w:r>
      <w:proofErr w:type="spellEnd"/>
      <w:r w:rsidRPr="002C186F">
        <w:rPr>
          <w:rFonts w:ascii="Times New Roman" w:hAnsi="Times New Roman" w:cs="Times New Roman"/>
          <w:sz w:val="28"/>
          <w:szCs w:val="28"/>
        </w:rPr>
        <w:t>, method = "</w:t>
      </w:r>
      <w:proofErr w:type="spellStart"/>
      <w:r w:rsidRPr="002C186F">
        <w:rPr>
          <w:rFonts w:ascii="Times New Roman" w:hAnsi="Times New Roman" w:cs="Times New Roman"/>
          <w:sz w:val="28"/>
          <w:szCs w:val="28"/>
        </w:rPr>
        <w:t>wss</w:t>
      </w:r>
      <w:proofErr w:type="spellEnd"/>
      <w:r w:rsidRPr="002C186F">
        <w:rPr>
          <w:rFonts w:ascii="Times New Roman" w:hAnsi="Times New Roman" w:cs="Times New Roman"/>
          <w:sz w:val="28"/>
          <w:szCs w:val="28"/>
        </w:rPr>
        <w:t>")</w:t>
      </w:r>
    </w:p>
    <w:p w14:paraId="603261CE" w14:textId="44395C9D" w:rsidR="4317484E" w:rsidRDefault="002C186F" w:rsidP="4317484E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2C186F">
        <w:rPr>
          <w:rFonts w:ascii="Times New Roman" w:hAnsi="Times New Roman" w:cs="Times New Roman"/>
          <w:sz w:val="28"/>
          <w:szCs w:val="28"/>
        </w:rPr>
        <w:t>fviz_</w:t>
      </w:r>
      <w:proofErr w:type="gramStart"/>
      <w:r w:rsidRPr="002C186F">
        <w:rPr>
          <w:rFonts w:ascii="Times New Roman" w:hAnsi="Times New Roman" w:cs="Times New Roman"/>
          <w:sz w:val="28"/>
          <w:szCs w:val="28"/>
        </w:rPr>
        <w:t>cluster</w:t>
      </w:r>
      <w:proofErr w:type="spellEnd"/>
      <w:r w:rsidRPr="002C186F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2C186F">
        <w:rPr>
          <w:rFonts w:ascii="Times New Roman" w:hAnsi="Times New Roman" w:cs="Times New Roman"/>
          <w:sz w:val="28"/>
          <w:szCs w:val="28"/>
        </w:rPr>
        <w:t>fit, data)</w:t>
      </w:r>
    </w:p>
    <w:p w14:paraId="2C9D033B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r w:rsidRPr="00F87C32">
        <w:rPr>
          <w:rFonts w:ascii="Times New Roman" w:hAnsi="Times New Roman" w:cs="Times New Roman"/>
          <w:sz w:val="28"/>
          <w:szCs w:val="28"/>
        </w:rPr>
        <w:t xml:space="preserve"># </w:t>
      </w:r>
      <w:proofErr w:type="spellStart"/>
      <w:proofErr w:type="gramStart"/>
      <w:r w:rsidRPr="00F87C32">
        <w:rPr>
          <w:rFonts w:ascii="Times New Roman" w:hAnsi="Times New Roman" w:cs="Times New Roman"/>
          <w:sz w:val="28"/>
          <w:szCs w:val="28"/>
        </w:rPr>
        <w:t>install.packages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"cluster")</w:t>
      </w:r>
    </w:p>
    <w:p w14:paraId="3CC815C5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7C32">
        <w:rPr>
          <w:rFonts w:ascii="Times New Roman" w:hAnsi="Times New Roman" w:cs="Times New Roman"/>
          <w:sz w:val="28"/>
          <w:szCs w:val="28"/>
        </w:rPr>
        <w:t>library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cluster)</w:t>
      </w:r>
    </w:p>
    <w:p w14:paraId="5F1CF1A0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7C32">
        <w:rPr>
          <w:rFonts w:ascii="Times New Roman" w:hAnsi="Times New Roman" w:cs="Times New Roman"/>
          <w:sz w:val="28"/>
          <w:szCs w:val="28"/>
        </w:rPr>
        <w:t>fit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 xml:space="preserve"> &lt;- pam(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, 3, metric = "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manhattan</w:t>
      </w:r>
      <w:proofErr w:type="spellEnd"/>
      <w:r w:rsidRPr="00F87C32">
        <w:rPr>
          <w:rFonts w:ascii="Times New Roman" w:hAnsi="Times New Roman" w:cs="Times New Roman"/>
          <w:sz w:val="28"/>
          <w:szCs w:val="28"/>
        </w:rPr>
        <w:t>") # K-</w:t>
      </w:r>
      <w:proofErr w:type="spellStart"/>
      <w:r w:rsidRPr="00F87C32">
        <w:rPr>
          <w:rFonts w:ascii="Times New Roman" w:hAnsi="Times New Roman" w:cs="Times New Roman"/>
          <w:sz w:val="28"/>
          <w:szCs w:val="28"/>
        </w:rPr>
        <w:t>Medoids</w:t>
      </w:r>
      <w:proofErr w:type="spellEnd"/>
    </w:p>
    <w:p w14:paraId="5351F09D" w14:textId="77777777" w:rsidR="00F87C32" w:rsidRPr="00F87C32" w:rsidRDefault="00F87C32" w:rsidP="00F87C32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87C32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F87C32">
        <w:rPr>
          <w:rFonts w:ascii="Times New Roman" w:hAnsi="Times New Roman" w:cs="Times New Roman"/>
          <w:sz w:val="28"/>
          <w:szCs w:val="28"/>
        </w:rPr>
        <w:t>fit)</w:t>
      </w:r>
    </w:p>
    <w:p w14:paraId="0E27B00A" w14:textId="77777777" w:rsidR="00F87C32" w:rsidRDefault="00F87C32" w:rsidP="00E43464">
      <w:pPr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F87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D71E24"/>
    <w:multiLevelType w:val="hybridMultilevel"/>
    <w:tmpl w:val="9920C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I0NTcyMzYzM7dU0lEKTi0uzszPAykwrAUA5Q19aSwAAAA="/>
  </w:docVars>
  <w:rsids>
    <w:rsidRoot w:val="00623893"/>
    <w:rsid w:val="00002CC4"/>
    <w:rsid w:val="00014D6B"/>
    <w:rsid w:val="0001790C"/>
    <w:rsid w:val="0002389C"/>
    <w:rsid w:val="000519C7"/>
    <w:rsid w:val="000A1F65"/>
    <w:rsid w:val="000A2D75"/>
    <w:rsid w:val="000A501A"/>
    <w:rsid w:val="000D27B2"/>
    <w:rsid w:val="001568CB"/>
    <w:rsid w:val="00173CE9"/>
    <w:rsid w:val="001A1B3D"/>
    <w:rsid w:val="001E0F6B"/>
    <w:rsid w:val="00220663"/>
    <w:rsid w:val="00230119"/>
    <w:rsid w:val="002C186F"/>
    <w:rsid w:val="00302AA0"/>
    <w:rsid w:val="0035200C"/>
    <w:rsid w:val="0037496A"/>
    <w:rsid w:val="00383FE2"/>
    <w:rsid w:val="003B5474"/>
    <w:rsid w:val="00405527"/>
    <w:rsid w:val="004735CD"/>
    <w:rsid w:val="004A6D5C"/>
    <w:rsid w:val="004F1B1C"/>
    <w:rsid w:val="00511D85"/>
    <w:rsid w:val="00534B7E"/>
    <w:rsid w:val="00553CFF"/>
    <w:rsid w:val="00576B07"/>
    <w:rsid w:val="00591449"/>
    <w:rsid w:val="005B4951"/>
    <w:rsid w:val="005B4A0A"/>
    <w:rsid w:val="005C208A"/>
    <w:rsid w:val="00623893"/>
    <w:rsid w:val="00634534"/>
    <w:rsid w:val="006B3A6A"/>
    <w:rsid w:val="006B4805"/>
    <w:rsid w:val="007037FB"/>
    <w:rsid w:val="007660D8"/>
    <w:rsid w:val="00773BFC"/>
    <w:rsid w:val="00781373"/>
    <w:rsid w:val="00784BF8"/>
    <w:rsid w:val="007D16EC"/>
    <w:rsid w:val="007F2FEF"/>
    <w:rsid w:val="00816BE4"/>
    <w:rsid w:val="00826777"/>
    <w:rsid w:val="00835495"/>
    <w:rsid w:val="0084280E"/>
    <w:rsid w:val="00847991"/>
    <w:rsid w:val="00883347"/>
    <w:rsid w:val="00894F8F"/>
    <w:rsid w:val="008B2498"/>
    <w:rsid w:val="008C3080"/>
    <w:rsid w:val="009368F4"/>
    <w:rsid w:val="00955C33"/>
    <w:rsid w:val="0096455F"/>
    <w:rsid w:val="00983E06"/>
    <w:rsid w:val="00986FBC"/>
    <w:rsid w:val="009B7608"/>
    <w:rsid w:val="00A13814"/>
    <w:rsid w:val="00A61F20"/>
    <w:rsid w:val="00AB2EC9"/>
    <w:rsid w:val="00B10848"/>
    <w:rsid w:val="00B95A28"/>
    <w:rsid w:val="00BA713F"/>
    <w:rsid w:val="00C21BA8"/>
    <w:rsid w:val="00C25078"/>
    <w:rsid w:val="00C515C9"/>
    <w:rsid w:val="00C824A5"/>
    <w:rsid w:val="00D011BD"/>
    <w:rsid w:val="00D03F24"/>
    <w:rsid w:val="00D0631E"/>
    <w:rsid w:val="00D23C7A"/>
    <w:rsid w:val="00D37A4E"/>
    <w:rsid w:val="00D73453"/>
    <w:rsid w:val="00DE2816"/>
    <w:rsid w:val="00DF03E3"/>
    <w:rsid w:val="00E0799D"/>
    <w:rsid w:val="00E404A5"/>
    <w:rsid w:val="00E43464"/>
    <w:rsid w:val="00E9022D"/>
    <w:rsid w:val="00EE46D9"/>
    <w:rsid w:val="00F61F6F"/>
    <w:rsid w:val="00F62E97"/>
    <w:rsid w:val="00F87C32"/>
    <w:rsid w:val="00FF6F81"/>
    <w:rsid w:val="4317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04E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82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9FEDB7F3802F468C3F317ED9EE4CFD" ma:contentTypeVersion="7" ma:contentTypeDescription="Create a new document." ma:contentTypeScope="" ma:versionID="4dcd614d278ee3ad0bb4538432cd1352">
  <xsd:schema xmlns:xsd="http://www.w3.org/2001/XMLSchema" xmlns:xs="http://www.w3.org/2001/XMLSchema" xmlns:p="http://schemas.microsoft.com/office/2006/metadata/properties" xmlns:ns2="b59e9f2d-0158-4a14-8bbe-457d8844f88f" targetNamespace="http://schemas.microsoft.com/office/2006/metadata/properties" ma:root="true" ma:fieldsID="aa11a53e16183ad763bf11e8488039ff" ns2:_="">
    <xsd:import namespace="b59e9f2d-0158-4a14-8bbe-457d8844f8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e9f2d-0158-4a14-8bbe-457d8844f8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92965E-CC58-4D05-9BCD-465DABFD99F2}"/>
</file>

<file path=customXml/itemProps2.xml><?xml version="1.0" encoding="utf-8"?>
<ds:datastoreItem xmlns:ds="http://schemas.openxmlformats.org/officeDocument/2006/customXml" ds:itemID="{C944E35A-F6A8-4660-8DFA-961C00AB6A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B19A94-157D-4EA0-9962-AA89915C92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</TotalTime>
  <Pages>2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1</cp:revision>
  <dcterms:created xsi:type="dcterms:W3CDTF">2021-03-24T10:29:00Z</dcterms:created>
  <dcterms:modified xsi:type="dcterms:W3CDTF">2022-03-03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9FEDB7F3802F468C3F317ED9EE4CFD</vt:lpwstr>
  </property>
</Properties>
</file>